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489" w:rsidRPr="00094489" w:rsidRDefault="00094489" w:rsidP="00094489">
      <w:pPr>
        <w:rPr>
          <w:b/>
          <w:sz w:val="36"/>
          <w:szCs w:val="36"/>
        </w:rPr>
      </w:pPr>
      <w:r w:rsidRPr="00094489">
        <w:rPr>
          <w:b/>
          <w:sz w:val="36"/>
          <w:szCs w:val="36"/>
        </w:rPr>
        <w:t>GUIDED READING QUESTIONS</w:t>
      </w:r>
    </w:p>
    <w:p w:rsidR="00094489" w:rsidRPr="00094489" w:rsidRDefault="00094489" w:rsidP="00094489">
      <w:pPr>
        <w:rPr>
          <w:b/>
          <w:sz w:val="36"/>
          <w:szCs w:val="36"/>
        </w:rPr>
      </w:pPr>
      <w:r w:rsidRPr="00094489">
        <w:rPr>
          <w:b/>
          <w:i/>
          <w:sz w:val="36"/>
          <w:szCs w:val="36"/>
        </w:rPr>
        <w:t>The Iliad</w:t>
      </w:r>
      <w:r w:rsidRPr="00094489">
        <w:rPr>
          <w:b/>
          <w:sz w:val="36"/>
          <w:szCs w:val="36"/>
        </w:rPr>
        <w:t xml:space="preserve">, Book IX: 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What is the g</w:t>
      </w:r>
      <w:r>
        <w:t>ist of Agamemnon’s speech to his army, the Argives/Greeks? (19-32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 xml:space="preserve">What is the </w:t>
      </w:r>
      <w:proofErr w:type="spellStart"/>
      <w:r>
        <w:t>jist</w:t>
      </w:r>
      <w:proofErr w:type="spellEnd"/>
      <w:r>
        <w:t xml:space="preserve"> of Diomedes’ (pronounced die-AH-</w:t>
      </w:r>
      <w:proofErr w:type="spellStart"/>
      <w:r>
        <w:t>muh</w:t>
      </w:r>
      <w:proofErr w:type="spellEnd"/>
      <w:r>
        <w:t>-</w:t>
      </w:r>
      <w:proofErr w:type="spellStart"/>
      <w:r>
        <w:t>deez</w:t>
      </w:r>
      <w:proofErr w:type="spellEnd"/>
      <w:r>
        <w:t xml:space="preserve">), the son of </w:t>
      </w:r>
      <w:proofErr w:type="spellStart"/>
      <w:r>
        <w:t>Tydeus</w:t>
      </w:r>
      <w:proofErr w:type="spellEnd"/>
      <w:r>
        <w:t xml:space="preserve">, </w:t>
      </w:r>
      <w:proofErr w:type="gramStart"/>
      <w:r>
        <w:t>response</w:t>
      </w:r>
      <w:proofErr w:type="gramEnd"/>
      <w:r>
        <w:t xml:space="preserve"> to Agamemnon? Do the other Achaeans/Greeks agree with Diomedes? (36-58)</w:t>
      </w:r>
    </w:p>
    <w:p w:rsidR="00094489" w:rsidRDefault="00094489" w:rsidP="00094489"/>
    <w:p w:rsidR="00094489" w:rsidRPr="00094489" w:rsidRDefault="00094489" w:rsidP="00094489">
      <w:pPr>
        <w:rPr>
          <w:i/>
        </w:rPr>
      </w:pPr>
      <w:r w:rsidRPr="00094489">
        <w:rPr>
          <w:i/>
        </w:rPr>
        <w:t>FREE</w:t>
      </w:r>
      <w:r w:rsidRPr="00094489">
        <w:rPr>
          <w:i/>
        </w:rPr>
        <w:t xml:space="preserve"> INFO</w:t>
      </w:r>
      <w:r w:rsidRPr="00094489">
        <w:rPr>
          <w:i/>
        </w:rPr>
        <w:t>! Nestor, a wise old man who senses that the previous speeches may cause the Greeks to fight among themselves, advises Agamemnon to hold a feast and listen to the advice of all his leaders. (61-92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At dinner, what course of action does Nestor suggest to Agamemnon? (122-135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 xml:space="preserve">What is Agamemnon’s response? (137-144) </w:t>
      </w:r>
      <w:proofErr w:type="gramStart"/>
      <w:r>
        <w:t>What</w:t>
      </w:r>
      <w:proofErr w:type="gramEnd"/>
      <w:r>
        <w:t xml:space="preserve"> are some of the gifts that Agamemnon offers? (147-182) </w:t>
      </w:r>
      <w:proofErr w:type="gramStart"/>
      <w:r>
        <w:t>To</w:t>
      </w:r>
      <w:proofErr w:type="gramEnd"/>
      <w:r>
        <w:t xml:space="preserve"> whom does he promise to offer these gifts? (197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What three men will deliver the gifts? (201-203)</w:t>
      </w:r>
    </w:p>
    <w:p w:rsidR="00094489" w:rsidRDefault="00094489" w:rsidP="00094489"/>
    <w:p w:rsidR="00094489" w:rsidRPr="00094489" w:rsidRDefault="00094489" w:rsidP="00094489">
      <w:pPr>
        <w:rPr>
          <w:i/>
        </w:rPr>
      </w:pPr>
      <w:r w:rsidRPr="00094489">
        <w:rPr>
          <w:i/>
        </w:rPr>
        <w:t>FREE INFO</w:t>
      </w:r>
      <w:r>
        <w:rPr>
          <w:i/>
        </w:rPr>
        <w:t>! Patroclu</w:t>
      </w:r>
      <w:r w:rsidRPr="00094489">
        <w:rPr>
          <w:i/>
        </w:rPr>
        <w:t xml:space="preserve">s (pronounced </w:t>
      </w:r>
      <w:proofErr w:type="spellStart"/>
      <w:r w:rsidRPr="00094489">
        <w:rPr>
          <w:i/>
        </w:rPr>
        <w:t>puh</w:t>
      </w:r>
      <w:proofErr w:type="spellEnd"/>
      <w:r w:rsidRPr="00094489">
        <w:rPr>
          <w:i/>
        </w:rPr>
        <w:t>-TROH-</w:t>
      </w:r>
      <w:proofErr w:type="spellStart"/>
      <w:r w:rsidRPr="00094489">
        <w:rPr>
          <w:i/>
        </w:rPr>
        <w:t>klus</w:t>
      </w:r>
      <w:proofErr w:type="spellEnd"/>
      <w:r w:rsidRPr="00094489">
        <w:rPr>
          <w:i/>
        </w:rPr>
        <w:t>) is Achilles’ dearest friend. (245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How does Achilles greet the three “ambassadors” bearing the gifts? (244-250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List the persuasive techniques/</w:t>
      </w:r>
      <w:r>
        <w:t xml:space="preserve">arguments that </w:t>
      </w:r>
      <w:r>
        <w:t xml:space="preserve">crafty </w:t>
      </w:r>
      <w:r>
        <w:t>Odysseus uses on Achilles. (269-371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Why won’t Achilles give in? (373-460)</w:t>
      </w:r>
    </w:p>
    <w:p w:rsidR="00094489" w:rsidRDefault="00094489" w:rsidP="00094489"/>
    <w:p w:rsidR="00094489" w:rsidRDefault="00E14980" w:rsidP="00094489">
      <w:pPr>
        <w:pStyle w:val="ListParagraph"/>
        <w:numPr>
          <w:ilvl w:val="0"/>
          <w:numId w:val="1"/>
        </w:numPr>
      </w:pPr>
      <w:r>
        <w:t>Describe the</w:t>
      </w:r>
      <w:bookmarkStart w:id="0" w:name="_GoBack"/>
      <w:bookmarkEnd w:id="0"/>
      <w:r w:rsidR="00094489">
        <w:t xml:space="preserve"> persuasive techniques and/or arguments that Phoenix uses on Achilles. (527-642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How does Achilles respond? (739-756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 xml:space="preserve">Ajax </w:t>
      </w:r>
      <w:r>
        <w:t>speaks to Odysseus (son of Laertes), but what is the persuasive techniques he is actually using on Achilles? (762-785)</w:t>
      </w:r>
    </w:p>
    <w:p w:rsidR="00094489" w:rsidRDefault="00094489" w:rsidP="00094489"/>
    <w:p w:rsidR="00094489" w:rsidRPr="00094489" w:rsidRDefault="00094489" w:rsidP="00094489">
      <w:pPr>
        <w:rPr>
          <w:i/>
        </w:rPr>
      </w:pPr>
      <w:r w:rsidRPr="00094489">
        <w:rPr>
          <w:i/>
        </w:rPr>
        <w:t>FREE</w:t>
      </w:r>
      <w:r w:rsidRPr="00094489">
        <w:rPr>
          <w:i/>
        </w:rPr>
        <w:t xml:space="preserve"> INFO</w:t>
      </w:r>
      <w:r w:rsidRPr="00094489">
        <w:rPr>
          <w:i/>
        </w:rPr>
        <w:t>! The Myrmidons are the army that Achilles brought with him from Greece to fight in Troy. (797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Wh</w:t>
      </w:r>
      <w:r>
        <w:t>at is Achilles’ response to Ajax</w:t>
      </w:r>
      <w:r>
        <w:t xml:space="preserve"> (Son of </w:t>
      </w:r>
      <w:proofErr w:type="spellStart"/>
      <w:r>
        <w:t>Telamon</w:t>
      </w:r>
      <w:proofErr w:type="spellEnd"/>
      <w:r>
        <w:t>)? (787-801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How did Achilles sleep? (810-812)</w:t>
      </w:r>
    </w:p>
    <w:p w:rsidR="00094489" w:rsidRDefault="00094489" w:rsidP="00094489"/>
    <w:p w:rsidR="00094489" w:rsidRDefault="00094489" w:rsidP="00094489">
      <w:pPr>
        <w:pStyle w:val="ListParagraph"/>
        <w:numPr>
          <w:ilvl w:val="0"/>
          <w:numId w:val="1"/>
        </w:numPr>
      </w:pPr>
      <w:r>
        <w:t>What is Diomedes’ reaction when he learns that Achilles will not rejoin the Greeks? (850-865)</w:t>
      </w:r>
    </w:p>
    <w:p w:rsidR="00094489" w:rsidRDefault="00094489" w:rsidP="00094489"/>
    <w:p w:rsidR="0002057D" w:rsidRPr="00094489" w:rsidRDefault="00094489" w:rsidP="00094489">
      <w:pPr>
        <w:rPr>
          <w:i/>
        </w:rPr>
      </w:pPr>
      <w:r w:rsidRPr="00094489">
        <w:rPr>
          <w:i/>
        </w:rPr>
        <w:t xml:space="preserve">FREE INFO! </w:t>
      </w:r>
      <w:proofErr w:type="spellStart"/>
      <w:r w:rsidRPr="00094489">
        <w:rPr>
          <w:i/>
        </w:rPr>
        <w:t>Atr</w:t>
      </w:r>
      <w:r w:rsidRPr="00094489">
        <w:rPr>
          <w:i/>
        </w:rPr>
        <w:t>ides</w:t>
      </w:r>
      <w:proofErr w:type="spellEnd"/>
      <w:r w:rsidRPr="00094489">
        <w:rPr>
          <w:i/>
        </w:rPr>
        <w:t xml:space="preserve"> is Agamemnon. (850)</w:t>
      </w:r>
    </w:p>
    <w:sectPr w:rsidR="0002057D" w:rsidRPr="00094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850B6B"/>
    <w:multiLevelType w:val="hybridMultilevel"/>
    <w:tmpl w:val="89FE7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3tDSzMDK1MLY0MjdR0lEKTi0uzszPAykwrAUAuWXyqCwAAAA="/>
  </w:docVars>
  <w:rsids>
    <w:rsidRoot w:val="00094489"/>
    <w:rsid w:val="0002057D"/>
    <w:rsid w:val="00094489"/>
    <w:rsid w:val="00E1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893782-1021-4C5E-BF48-FBFCC126F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4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</Company>
  <LinksUpToDate>false</LinksUpToDate>
  <CharactersWithSpaces>1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ups</dc:creator>
  <cp:keywords/>
  <dc:description/>
  <cp:lastModifiedBy>setups</cp:lastModifiedBy>
  <cp:revision>2</cp:revision>
  <dcterms:created xsi:type="dcterms:W3CDTF">2016-03-17T20:21:00Z</dcterms:created>
  <dcterms:modified xsi:type="dcterms:W3CDTF">2016-03-17T20:55:00Z</dcterms:modified>
</cp:coreProperties>
</file>